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C17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B2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11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8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8A0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8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9D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9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A3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8.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C45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C3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E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C93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9B9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AB7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C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2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C27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C17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90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41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C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B9A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EC17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9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C1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C3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F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C93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BB1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6AF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0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7B6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6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27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C4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01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82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CBE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B7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EBE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6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C36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BE8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6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50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BD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BB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C4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9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(0.1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C4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3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B20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D1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EC1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6BC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2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6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(1.4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5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6BF8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5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C93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B8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0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B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BC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(1.77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26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C94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C1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C4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3A5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7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1A4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7.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AB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6.66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28:07Z</dcterms:created>
  <dcterms:modified xsi:type="dcterms:W3CDTF">2023-10-21T19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